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F155" w14:textId="77777777" w:rsidR="00EB21AD" w:rsidRPr="00C12E93" w:rsidRDefault="00EB21AD" w:rsidP="00EB21A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For this assignment, identify a class of students in terms of grade level, K-8, and number of students in the class. Create a 10-12 slide digital presentation for the first day of school that will demonstrate how you will introduce expectations, processes, and diversity to your class</w:t>
      </w:r>
      <w:proofErr w:type="gramStart"/>
      <w:r w:rsidRPr="00C12E93">
        <w:rPr>
          <w:rFonts w:eastAsia="Times New Roman"/>
          <w:color w:val="414141"/>
          <w:spacing w:val="2"/>
        </w:rPr>
        <w:t>.  </w:t>
      </w:r>
      <w:proofErr w:type="gramEnd"/>
    </w:p>
    <w:p w14:paraId="5016F723" w14:textId="77777777" w:rsidR="00EB21AD" w:rsidRPr="00C12E93" w:rsidRDefault="00EB21AD" w:rsidP="00EB21A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color w:val="414141"/>
          <w:spacing w:val="2"/>
        </w:rPr>
        <w:t>Your digital presentation must include three parts:</w:t>
      </w:r>
    </w:p>
    <w:p w14:paraId="1C13C878" w14:textId="77777777" w:rsidR="00EB21AD" w:rsidRPr="00C12E93" w:rsidRDefault="00EB21AD" w:rsidP="00EB21AD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C12E93">
        <w:rPr>
          <w:rFonts w:eastAsia="Times New Roman"/>
          <w:b/>
          <w:bCs/>
          <w:color w:val="414141"/>
          <w:spacing w:val="2"/>
          <w:bdr w:val="none" w:sz="0" w:space="0" w:color="auto" w:frame="1"/>
        </w:rPr>
        <w:t>Part 1 - Introduction</w:t>
      </w:r>
    </w:p>
    <w:p w14:paraId="3DFE5366" w14:textId="77777777" w:rsidR="00EB21AD" w:rsidRPr="00C12E93" w:rsidRDefault="00EB21AD" w:rsidP="00EB21A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to introduce yourself to your students</w:t>
      </w:r>
    </w:p>
    <w:p w14:paraId="60D2458C" w14:textId="77777777" w:rsidR="00EB21AD" w:rsidRPr="00C12E93" w:rsidRDefault="00EB21AD" w:rsidP="00EB21A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>How students will introduce themselves to each other</w:t>
      </w:r>
    </w:p>
    <w:p w14:paraId="7DC2EF5C" w14:textId="77777777" w:rsidR="00EB21AD" w:rsidRPr="00C12E93" w:rsidRDefault="00EB21AD" w:rsidP="00EB21A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expectations, procedures, and behavior management will </w:t>
      </w:r>
      <w:proofErr w:type="gramStart"/>
      <w:r w:rsidRPr="00C12E93">
        <w:rPr>
          <w:rFonts w:eastAsia="Times New Roman"/>
          <w:color w:val="212121"/>
          <w:spacing w:val="2"/>
        </w:rPr>
        <w:t>be introduced</w:t>
      </w:r>
      <w:proofErr w:type="gramEnd"/>
    </w:p>
    <w:p w14:paraId="3A65A504" w14:textId="77777777" w:rsidR="00EB21AD" w:rsidRPr="00C12E93" w:rsidRDefault="00EB21AD" w:rsidP="00EB21A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C12E93">
        <w:rPr>
          <w:rFonts w:eastAsia="Times New Roman"/>
          <w:color w:val="212121"/>
          <w:spacing w:val="2"/>
        </w:rPr>
        <w:t xml:space="preserve">How the procedures and expectations will </w:t>
      </w:r>
      <w:proofErr w:type="gramStart"/>
      <w:r w:rsidRPr="00C12E93">
        <w:rPr>
          <w:rFonts w:eastAsia="Times New Roman"/>
          <w:color w:val="212121"/>
          <w:spacing w:val="2"/>
        </w:rPr>
        <w:t>be enforced</w:t>
      </w:r>
      <w:proofErr w:type="gramEnd"/>
      <w:r w:rsidRPr="00C12E93">
        <w:rPr>
          <w:rFonts w:eastAsia="Times New Roman"/>
          <w:color w:val="212121"/>
          <w:spacing w:val="2"/>
        </w:rPr>
        <w:t>, along with possible consequences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1B694F"/>
    <w:multiLevelType w:val="multilevel"/>
    <w:tmpl w:val="765C4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8"/>
  </w:num>
  <w:num w:numId="5">
    <w:abstractNumId w:val="3"/>
  </w:num>
  <w:num w:numId="6">
    <w:abstractNumId w:val="2"/>
  </w:num>
  <w:num w:numId="7">
    <w:abstractNumId w:val="6"/>
  </w:num>
  <w:num w:numId="8">
    <w:abstractNumId w:val="7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1D4037"/>
    <w:rsid w:val="00220791"/>
    <w:rsid w:val="00487F51"/>
    <w:rsid w:val="004A2581"/>
    <w:rsid w:val="004B460D"/>
    <w:rsid w:val="004F6D24"/>
    <w:rsid w:val="0050178B"/>
    <w:rsid w:val="006041F9"/>
    <w:rsid w:val="006A53F1"/>
    <w:rsid w:val="007D3DD6"/>
    <w:rsid w:val="008702FF"/>
    <w:rsid w:val="00891CD5"/>
    <w:rsid w:val="008E2E99"/>
    <w:rsid w:val="00964E27"/>
    <w:rsid w:val="009E66D3"/>
    <w:rsid w:val="00B417CB"/>
    <w:rsid w:val="00BF67AC"/>
    <w:rsid w:val="00CA737D"/>
    <w:rsid w:val="00CF74B5"/>
    <w:rsid w:val="00D068AD"/>
    <w:rsid w:val="00D202D9"/>
    <w:rsid w:val="00D6593A"/>
    <w:rsid w:val="00D70AE6"/>
    <w:rsid w:val="00D86B3D"/>
    <w:rsid w:val="00E4405C"/>
    <w:rsid w:val="00EB21A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37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8:45:00Z</dcterms:created>
  <dcterms:modified xsi:type="dcterms:W3CDTF">2021-11-11T08:45:00Z</dcterms:modified>
</cp:coreProperties>
</file>